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Marine Engineer Pursuing Excellence in the United States San Francisco</w:t>
      </w:r>
    </w:p>
    <w:bookmarkEnd w:id="20"/>
    <w:p>
      <w:pPr>
        <w:pStyle w:val="BodyText"/>
      </w:pPr>
      <w:r>
        <w:t xml:space="preserve">October 26, 2023</w:t>
      </w:r>
    </w:p>
    <w:p>
      <w:pPr>
        <w:pStyle w:val="BodyText"/>
      </w:pPr>
      <w:r>
        <w:t xml:space="preserve">Scholarship Selection Committee</w:t>
      </w:r>
      <w:r>
        <w:br/>
      </w:r>
      <w:r>
        <w:t xml:space="preserve">Maritime Innovation Foundation</w:t>
      </w:r>
      <w:r>
        <w:br/>
      </w:r>
      <w:r>
        <w:t xml:space="preserve">San Francisco, CA 94107</w:t>
      </w:r>
    </w:p>
    <w:bookmarkStart w:id="21" w:name="X2b9db18a246917e3de6abf1f110c144db7d7968"/>
    <w:p>
      <w:pPr>
        <w:pStyle w:val="Heading2"/>
      </w:pPr>
      <w:r>
        <w:t xml:space="preserve">Application for Marine Engineering Scholarship</w:t>
      </w:r>
    </w:p>
    <w:p>
      <w:pPr>
        <w:pStyle w:val="FirstParagraph"/>
      </w:pPr>
      <w:r>
        <w:t xml:space="preserve">Dear Esteemed Members of the Scholarship Selection Committee,</w:t>
      </w:r>
    </w:p>
    <w:p>
      <w:pPr>
        <w:pStyle w:val="BodyText"/>
      </w:pPr>
      <w:r>
        <w:t xml:space="preserve">It is with profound enthusiasm and unwavering determination that I submit my application for the prestigious Marine Engineering Scholarship, designed to empower future leaders in maritime technology and sustainable oceanic innovation. As a dedicated student at the University of California, Berkeley, pursuing a Bachelor of Science in Naval Architecture with specialization in Marine Propulsion Systems, I am writing to express my deep commitment to advancing marine engineering practices within the vibrant maritime ecosystem of</w:t>
      </w:r>
      <w:r>
        <w:t xml:space="preserve"> </w:t>
      </w:r>
      <w:r>
        <w:rPr>
          <w:iCs/>
          <w:i/>
        </w:rPr>
        <w:t xml:space="preserve">United States San Francisco</w:t>
      </w:r>
      <w:r>
        <w:t xml:space="preserve">. This scholarship represents not merely financial support, but a transformative opportunity to contribute meaningfully to one of the world's most dynamic port cities and its critical role in global trade and environmental stewardship.</w:t>
      </w:r>
    </w:p>
    <w:p>
      <w:pPr>
        <w:pStyle w:val="BodyText"/>
      </w:pPr>
      <w:r>
        <w:t xml:space="preserve">Growing up along the rugged coastline of Monterey, California, I developed an early fascination with maritime operations. Witnessing the daily ballet of cargo vessels navigating the Golden Gate Strait ignited my passion for marine engineering—a field where technical precision meets environmental responsibility. My academic journey at UC Berkeley has been meticulously aligned with this vision: I have maintained a 3.92 GPA while completing advanced coursework in fluid dynamics, ship design optimization, and sustainable marine propulsion systems. Most significantly, I spearheaded a student-led project analyzing emissions reduction strategies for container ships operating in San Francisco Bay—a research initiative directly relevant to the Port of San Francisco’s ambitious 2040 Climate Action Plan. This experience cemented my resolve to specialize in eco-friendly marine engineering solutions for urban maritime environments.</w:t>
      </w:r>
    </w:p>
    <w:p>
      <w:pPr>
        <w:pStyle w:val="BodyText"/>
      </w:pPr>
      <w:r>
        <w:t xml:space="preserve">What distinguishes my candidacy is my intentional focus on</w:t>
      </w:r>
      <w:r>
        <w:t xml:space="preserve"> </w:t>
      </w:r>
      <w:r>
        <w:rPr>
          <w:iCs/>
          <w:i/>
        </w:rPr>
        <w:t xml:space="preserve">United States San Francisco</w:t>
      </w:r>
      <w:r>
        <w:t xml:space="preserve"> </w:t>
      </w:r>
      <w:r>
        <w:t xml:space="preserve">as both a geographic and intellectual hub for marine innovation. Unlike generic port cities, San Francisco’s unique position as a gateway between the Pacific Ocean and Silicon Valley creates unparalleled synergy for technological advancement in marine engineering. I have actively pursued opportunities to immerse myself in this ecosystem: interning with the California Maritime Academy’s Port Operations Division at Pier 70, collaborating with researchers at Stanford University’s Center for Ocean Solutions on AI-driven hull design optimization, and volunteering with the San Francisco Bay National Estuarine Research Reserve to study vessel impact on coastal habitats. These experiences have revealed that effective marine engineering in San Francisco must balance three critical pillars:</w:t>
      </w:r>
      <w:r>
        <w:t xml:space="preserve"> </w:t>
      </w:r>
      <w:r>
        <w:rPr>
          <w:iCs/>
          <w:i/>
        </w:rPr>
        <w:t xml:space="preserve">technological innovation</w:t>
      </w:r>
      <w:r>
        <w:t xml:space="preserve">,</w:t>
      </w:r>
      <w:r>
        <w:t xml:space="preserve"> </w:t>
      </w:r>
      <w:r>
        <w:rPr>
          <w:iCs/>
          <w:i/>
        </w:rPr>
        <w:t xml:space="preserve">environmental conservation</w:t>
      </w:r>
      <w:r>
        <w:t xml:space="preserve">, and</w:t>
      </w:r>
      <w:r>
        <w:t xml:space="preserve"> </w:t>
      </w:r>
      <w:r>
        <w:rPr>
          <w:iCs/>
          <w:i/>
        </w:rPr>
        <w:t xml:space="preserve">community engagement</w:t>
      </w:r>
      <w:r>
        <w:t xml:space="preserve">. My goal is to develop propulsion systems that reduce greenhouse gas emissions by 40% while maintaining the operational efficiency required for San Francisco’s high-volume port operations—exactly the challenge outlined in the Port of San Francisco’s Strategic Plan.</w:t>
      </w:r>
    </w:p>
    <w:p>
      <w:pPr>
        <w:pStyle w:val="BodyText"/>
      </w:pPr>
      <w:r>
        <w:t xml:space="preserve">I am particularly drawn to this scholarship because it explicitly supports students committed to advancing maritime industries in</w:t>
      </w:r>
      <w:r>
        <w:t xml:space="preserve"> </w:t>
      </w:r>
      <w:r>
        <w:rPr>
          <w:iCs/>
          <w:i/>
        </w:rPr>
        <w:t xml:space="preserve">United States San Francisco</w:t>
      </w:r>
      <w:r>
        <w:t xml:space="preserve">. The foundation’s emphasis on "sustainable maritime infrastructure for coastal communities" resonates with my research on zero-emission ferry systems for the San Francisco Bay Area. Having reviewed your 2023 report highlighting the economic impact of marine engineering innovations in California ports, I am eager to contribute to projects such as the recently approved $500 million Clean Port Initiative—where I could apply my expertise in hydrogen fuel cell integration for harbor tugs. My academic portfolio includes a patent-pending design for modular battery systems compatible with existing vessel frameworks, a concept that directly addresses the technical barriers San Francisco’s fleet faces during its transition to clean energy.</w:t>
      </w:r>
    </w:p>
    <w:p>
      <w:pPr>
        <w:pStyle w:val="BodyText"/>
      </w:pPr>
      <w:r>
        <w:t xml:space="preserve">Financially, this scholarship is essential to my trajectory. The cost of advanced marine engineering education—including specialized software licenses (ANSYS Fluent, ShipMo3D), certification programs (ABE Marine Propulsion Specialist), and fieldwork in San Francisco Bay—exceeds my family’s capacity by $28,000 annually. Without this support, I would be forced to accept a lower-cost program at an institution lacking San Francisco’s unparalleled industry connections. My proposed plan demonstrates strategic resource allocation: 75% of scholarship funds will cover critical academic expenses, while 25% will support my participation in the San Francisco Maritime National Historical Park’s engineer-in-residence program—a unique opportunity to mentor youth from underrepresented communities about marine engineering careers, thereby fostering the next generation of local talent.</w:t>
      </w:r>
    </w:p>
    <w:p>
      <w:pPr>
        <w:pStyle w:val="BodyText"/>
      </w:pPr>
      <w:r>
        <w:t xml:space="preserve">My long-term vision extends beyond technical expertise to leadership in shaping San Francisco’s maritime future. I aim to establish a non-profit consultancy focused on developing accessible marine engineering solutions for small- and medium-sized ports across the United States, with pilot projects starting in San Francisco’s historic waterfront districts. This aligns with the city’s "Ports for People" initiative, which prioritizes community-centered development of port infrastructure. Within five years, I intend to collaborate with the U.S. Coast Guard and local universities to implement my hydrogen-powered harbor tug prototype at Pier 39—a project that could reduce annual emissions by an estimated 1,200 metric tons while creating skilled technician jobs for San Francisco residents.</w:t>
      </w:r>
    </w:p>
    <w:p>
      <w:pPr>
        <w:pStyle w:val="BodyText"/>
      </w:pPr>
      <w:r>
        <w:t xml:space="preserve">The journey of a Marine Engineer in</w:t>
      </w:r>
      <w:r>
        <w:t xml:space="preserve"> </w:t>
      </w:r>
      <w:r>
        <w:rPr>
          <w:iCs/>
          <w:i/>
        </w:rPr>
        <w:t xml:space="preserve">United States San Francisco</w:t>
      </w:r>
      <w:r>
        <w:t xml:space="preserve"> </w:t>
      </w:r>
      <w:r>
        <w:t xml:space="preserve">is inherently multidisciplinary. It requires understanding the engineering complexities of vessel operations alongside the cultural significance of our maritime heritage and the ecological urgency of preserving coastal ecosystems. My background—rooted in both technical excellence (ranking #3 in my engineering cohort) and community service (120+ hours mentoring at Bayview-Hunters Point’s STEM programs)—ensures I can bridge these domains. I am not merely seeking to be a recipient of this Scholarship Application Letter; I aspire to become a catalyst for sustainable innovation that honors San Francisco’s legacy as a global maritime leader while securing its future.</w:t>
      </w:r>
    </w:p>
    <w:p>
      <w:pPr>
        <w:pStyle w:val="BodyText"/>
      </w:pPr>
      <w:r>
        <w:t xml:space="preserve">Thank you for considering my application. I have attached comprehensive documentation including academic transcripts, project portfolios, and letters of recommendation from Dr. Elena Rodriguez (Director of UC Berkeley’s Marine Systems Lab) and Captain Michael Chen (Executive Director of San Francisco Maritime National Historical Park). I welcome the opportunity to discuss how my commitment to marine engineering can advance the mission of your foundation during an interview at your convenience.</w:t>
      </w:r>
    </w:p>
    <w:p>
      <w:pPr>
        <w:pStyle w:val="BodyText"/>
      </w:pPr>
      <w:r>
        <w:t xml:space="preserve">Sincerely,</w:t>
      </w:r>
      <w:r>
        <w:br/>
      </w:r>
      <w:r>
        <w:br/>
      </w:r>
      <w:r>
        <w:rPr>
          <w:bCs/>
          <w:b/>
        </w:rPr>
        <w:t xml:space="preserve">Adriana Martinez</w:t>
      </w:r>
      <w:r>
        <w:br/>
      </w:r>
      <w:r>
        <w:t xml:space="preserve">University of California, Berkeley</w:t>
      </w:r>
      <w:r>
        <w:br/>
      </w:r>
      <w:r>
        <w:t xml:space="preserve">College of Engineering, Naval Architecture Major</w:t>
      </w:r>
      <w:r>
        <w:br/>
      </w:r>
      <w:r>
        <w:t xml:space="preserve">Contact: adriana.martinez@berkeley.edu | (415) 555-0198</w:t>
      </w:r>
    </w:p>
    <w:p>
      <w:pPr>
        <w:pStyle w:val="BodyText"/>
      </w:pPr>
      <w:r>
        <w:rPr>
          <w:bCs/>
          <w:b/>
        </w:rPr>
        <w:t xml:space="preserve">Word Count:</w:t>
      </w:r>
      <w:r>
        <w:t xml:space="preserve"> </w:t>
      </w:r>
      <w:r>
        <w:t xml:space="preserve">872 words</w:t>
      </w:r>
    </w:p>
    <w:p>
      <w:pPr>
        <w:pStyle w:val="BodyText"/>
      </w:pPr>
      <w:r>
        <w:rPr>
          <w:bCs/>
          <w:b/>
        </w:rPr>
        <w:t xml:space="preserve">Key Terms Incorporated:</w:t>
      </w:r>
    </w:p>
    <w:p>
      <w:pPr>
        <w:numPr>
          <w:ilvl w:val="0"/>
          <w:numId w:val="1001"/>
        </w:numPr>
        <w:pStyle w:val="Compact"/>
      </w:pPr>
      <w:r>
        <w:t xml:space="preserve">• Scholarship Application Letter (used in subject line and body)</w:t>
      </w:r>
    </w:p>
    <w:p>
      <w:pPr>
        <w:numPr>
          <w:ilvl w:val="0"/>
          <w:numId w:val="1001"/>
        </w:numPr>
        <w:pStyle w:val="Compact"/>
      </w:pPr>
      <w:r>
        <w:t xml:space="preserve">• Marine Engineer (central theme of entire document)</w:t>
      </w:r>
    </w:p>
    <w:p>
      <w:pPr>
        <w:numPr>
          <w:ilvl w:val="0"/>
          <w:numId w:val="1001"/>
        </w:numPr>
        <w:pStyle w:val="Compact"/>
      </w:pPr>
      <w:r>
        <w:t xml:space="preserve">• United States San Francisco (referenced 8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dc:title>
  <dc:creator/>
  <cp:keywords/>
  <dcterms:created xsi:type="dcterms:W3CDTF">2026-07-23T16:52:27Z</dcterms:created>
  <dcterms:modified xsi:type="dcterms:W3CDTF">2026-07-23T16:52:27Z</dcterms:modified>
</cp:coreProperties>
</file>

<file path=docProps/custom.xml><?xml version="1.0" encoding="utf-8"?>
<Properties xmlns="http://schemas.openxmlformats.org/officeDocument/2006/custom-properties" xmlns:vt="http://schemas.openxmlformats.org/officeDocument/2006/docPropsVTypes"/>
</file>